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171C6D" w14:textId="77777777" w:rsidR="000B414C" w:rsidRPr="0084745C" w:rsidRDefault="0023408B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14DF2691" wp14:editId="4FD734CF">
            <wp:extent cx="506095" cy="548640"/>
            <wp:effectExtent l="0" t="0" r="8255" b="3810"/>
            <wp:docPr id="15" name="Picture 15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F1406">
        <w:t>GeoGebra h</w:t>
      </w:r>
      <w:r w:rsidR="002F1406" w:rsidRPr="002F1406">
        <w:t>elp</w:t>
      </w:r>
    </w:p>
    <w:p w14:paraId="11AA384C" w14:textId="77777777" w:rsidR="002F1406" w:rsidRDefault="002F1406" w:rsidP="000C02F3">
      <w:pPr>
        <w:pStyle w:val="IOSheading22017"/>
      </w:pPr>
      <w:r>
        <w:t>Accessing GeoGebra</w:t>
      </w:r>
    </w:p>
    <w:p w14:paraId="4A3E8604" w14:textId="6E67F9F0" w:rsidR="002F1406" w:rsidRDefault="002F1406" w:rsidP="002F1406">
      <w:pPr>
        <w:pStyle w:val="IOSbodytext2017"/>
        <w:rPr>
          <w:lang w:eastAsia="en-US"/>
        </w:rPr>
      </w:pPr>
      <w:r>
        <w:rPr>
          <w:lang w:eastAsia="en-US"/>
        </w:rPr>
        <w:t>Visit</w:t>
      </w:r>
      <w:r w:rsidR="000C02F3">
        <w:rPr>
          <w:lang w:eastAsia="en-US"/>
        </w:rPr>
        <w:t xml:space="preserve"> the </w:t>
      </w:r>
      <w:hyperlink r:id="rId12" w:history="1">
        <w:r w:rsidR="000C02F3" w:rsidRPr="000C02F3">
          <w:rPr>
            <w:rStyle w:val="Hyperlink"/>
            <w:lang w:eastAsia="en-US"/>
          </w:rPr>
          <w:t>GeoGebra website</w:t>
        </w:r>
      </w:hyperlink>
    </w:p>
    <w:p w14:paraId="5BA816BF" w14:textId="77777777" w:rsidR="002F1406" w:rsidRDefault="002F1406" w:rsidP="002F1406">
      <w:pPr>
        <w:pStyle w:val="IOSbodytext2017"/>
        <w:rPr>
          <w:lang w:eastAsia="en-US"/>
        </w:rPr>
      </w:pPr>
      <w:r>
        <w:rPr>
          <w:lang w:eastAsia="en-US"/>
        </w:rPr>
        <w:t>Creating an account is optional, but it will make it easier to save work.</w:t>
      </w:r>
    </w:p>
    <w:p w14:paraId="5A7D761A" w14:textId="2EF6C574" w:rsidR="009862E0" w:rsidRDefault="002F1406" w:rsidP="00461633">
      <w:pPr>
        <w:pStyle w:val="IOSbodytext2017"/>
        <w:spacing w:after="120"/>
        <w:rPr>
          <w:rStyle w:val="IOSstrongemphasis2017"/>
          <w:lang w:eastAsia="en-US"/>
        </w:rPr>
      </w:pPr>
      <w:r>
        <w:rPr>
          <w:lang w:eastAsia="en-US"/>
        </w:rPr>
        <w:t xml:space="preserve">Click </w:t>
      </w:r>
      <w:r w:rsidRPr="00461633">
        <w:rPr>
          <w:rStyle w:val="IOSstrongemphasis2017"/>
          <w:lang w:eastAsia="en-US"/>
        </w:rPr>
        <w:t>Sign in</w:t>
      </w:r>
    </w:p>
    <w:p w14:paraId="4C01C350" w14:textId="73AE1087" w:rsidR="00921F9C" w:rsidRDefault="00921F9C" w:rsidP="00461633">
      <w:pPr>
        <w:pStyle w:val="IOSbodytext2017"/>
        <w:spacing w:after="120"/>
        <w:rPr>
          <w:rStyle w:val="IOSstrongemphasis2017"/>
          <w:lang w:eastAsia="en-US"/>
        </w:rPr>
      </w:pPr>
      <w:r>
        <w:rPr>
          <w:noProof/>
          <w:lang w:eastAsia="en-AU"/>
        </w:rPr>
        <w:drawing>
          <wp:inline distT="0" distB="0" distL="0" distR="0" wp14:anchorId="77BCEE52" wp14:editId="6B9EE68E">
            <wp:extent cx="6596063" cy="2806327"/>
            <wp:effectExtent l="0" t="0" r="0" b="0"/>
            <wp:docPr id="1" name="Picture 1" descr="Screenshot of Geogebra.org highlighting the sign in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05003" cy="281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2C70E" w14:textId="79FF40F7" w:rsidR="002F1406" w:rsidRDefault="002F1406" w:rsidP="00461633">
      <w:pPr>
        <w:pStyle w:val="IOSbodytext2017"/>
        <w:spacing w:after="120"/>
        <w:rPr>
          <w:lang w:eastAsia="en-US"/>
        </w:rPr>
      </w:pPr>
      <w:r w:rsidRPr="002F1406">
        <w:rPr>
          <w:lang w:eastAsia="en-US"/>
        </w:rPr>
        <w:t xml:space="preserve">Choose </w:t>
      </w:r>
      <w:r w:rsidRPr="00461633">
        <w:rPr>
          <w:rStyle w:val="IOSstrongemphasis2017"/>
          <w:lang w:eastAsia="en-US"/>
        </w:rPr>
        <w:t>Google</w:t>
      </w:r>
      <w:r w:rsidRPr="002F1406">
        <w:rPr>
          <w:lang w:eastAsia="en-US"/>
        </w:rPr>
        <w:t xml:space="preserve"> and use your Department of Education Google </w:t>
      </w:r>
      <w:r w:rsidR="00461633" w:rsidRPr="002F1406">
        <w:rPr>
          <w:lang w:eastAsia="en-US"/>
        </w:rPr>
        <w:t>account, which</w:t>
      </w:r>
      <w:r w:rsidRPr="002F1406">
        <w:rPr>
          <w:lang w:eastAsia="en-US"/>
        </w:rPr>
        <w:t xml:space="preserve"> is: first.last@education.nsw.gov.au</w:t>
      </w:r>
    </w:p>
    <w:p w14:paraId="6B1B2CB0" w14:textId="7BFF59A1" w:rsidR="002F1406" w:rsidRDefault="002F1406" w:rsidP="00461633">
      <w:pPr>
        <w:pStyle w:val="IOSgraphics2017"/>
        <w:rPr>
          <w:lang w:eastAsia="en-US"/>
        </w:rPr>
      </w:pPr>
    </w:p>
    <w:p w14:paraId="379FCDD7" w14:textId="0CF481A8" w:rsidR="00792033" w:rsidRDefault="00921F9C" w:rsidP="002F1406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6DC3A56" wp14:editId="469A658A">
            <wp:extent cx="2075121" cy="2511742"/>
            <wp:effectExtent l="0" t="0" r="1905" b="3175"/>
            <wp:docPr id="21" name="Picture 21" descr="Screenshot of the Geogebra.org sign in dialogue window, with the Google account logo highligh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92062" cy="253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56E7A" w14:textId="77777777" w:rsidR="00AD4ACE" w:rsidRDefault="00AD4ACE">
      <w:pPr>
        <w:pStyle w:val="IOSbodytext2017"/>
        <w:spacing w:after="120"/>
        <w:rPr>
          <w:lang w:eastAsia="en-US"/>
        </w:rPr>
      </w:pPr>
    </w:p>
    <w:p w14:paraId="0D265D52" w14:textId="4C098856" w:rsidR="00792033" w:rsidRPr="00AD4ACE" w:rsidRDefault="00792033">
      <w:pPr>
        <w:pStyle w:val="IOSbodytext2017"/>
        <w:spacing w:after="120"/>
        <w:rPr>
          <w:lang w:eastAsia="en-US"/>
        </w:rPr>
      </w:pPr>
      <w:r w:rsidRPr="00921F9C">
        <w:t>Click on the Start Graphing button.</w:t>
      </w:r>
    </w:p>
    <w:p w14:paraId="374900DE" w14:textId="61661F35" w:rsidR="00461633" w:rsidRDefault="00921F9C" w:rsidP="00461633">
      <w:pPr>
        <w:pStyle w:val="IOSheading22017"/>
      </w:pPr>
      <w:bookmarkStart w:id="0" w:name="_GoBack"/>
      <w:r>
        <w:rPr>
          <w:noProof/>
          <w:lang w:eastAsia="en-AU"/>
        </w:rPr>
        <w:drawing>
          <wp:inline distT="0" distB="0" distL="0" distR="0" wp14:anchorId="25C828B2" wp14:editId="46F09CAA">
            <wp:extent cx="6840220" cy="1922145"/>
            <wp:effectExtent l="0" t="0" r="0" b="1905"/>
            <wp:docPr id="22" name="Picture 22" descr="Screenshot of Geogebra.org with the start graphing button highligh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192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461633">
        <w:br w:type="page"/>
      </w:r>
    </w:p>
    <w:p w14:paraId="06B3088A" w14:textId="77777777" w:rsidR="002F1406" w:rsidRDefault="002F1406" w:rsidP="00461633">
      <w:pPr>
        <w:pStyle w:val="IOSheading22017"/>
      </w:pPr>
      <w:r>
        <w:lastRenderedPageBreak/>
        <w:t>Graphing linear equations</w:t>
      </w:r>
    </w:p>
    <w:p w14:paraId="1D5B38FA" w14:textId="77777777" w:rsidR="002F1406" w:rsidRDefault="002F1406" w:rsidP="00461633">
      <w:pPr>
        <w:pStyle w:val="IOSbodytext2017"/>
        <w:spacing w:after="120"/>
        <w:rPr>
          <w:lang w:eastAsia="en-US"/>
        </w:rPr>
      </w:pPr>
      <w:r>
        <w:rPr>
          <w:lang w:eastAsia="en-US"/>
        </w:rPr>
        <w:t>Equations can be entered down the left hand side, as written.</w:t>
      </w:r>
    </w:p>
    <w:p w14:paraId="4FA5940E" w14:textId="77777777" w:rsidR="002F1406" w:rsidRDefault="002F1406" w:rsidP="00461633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76F3C70E" wp14:editId="012867D0">
            <wp:extent cx="5734050" cy="2019300"/>
            <wp:effectExtent l="19050" t="19050" r="19050" b="19050"/>
            <wp:docPr id="3" name="image10.png" descr="the image shows a screenshot of Geogebra demonstratin the instructions abov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 descr="geogebra_6.png"/>
                    <pic:cNvPicPr preferRelativeResize="0"/>
                  </pic:nvPicPr>
                  <pic:blipFill>
                    <a:blip r:embed="rId16"/>
                    <a:srcRect b="43617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019300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1E2DB0A2" w14:textId="77777777" w:rsidR="002F1406" w:rsidRDefault="002F1406" w:rsidP="00461633">
      <w:pPr>
        <w:pStyle w:val="IOSbodytext2017"/>
        <w:spacing w:after="120"/>
        <w:rPr>
          <w:b/>
        </w:rPr>
      </w:pPr>
      <w:r>
        <w:t>A point of intersection can be determined by choosing the Intersect command from the point menu.</w:t>
      </w:r>
    </w:p>
    <w:p w14:paraId="59DDFEA2" w14:textId="77777777" w:rsidR="002F1406" w:rsidRDefault="002F1406" w:rsidP="00461633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30C12E06" wp14:editId="7E0F6271">
            <wp:extent cx="5734050" cy="1866900"/>
            <wp:effectExtent l="19050" t="19050" r="19050" b="19050"/>
            <wp:docPr id="11" name="image22.png" descr="the image shows a screenshot of Geogebra demonstratin the instructions abov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 descr="geogebra_7.png"/>
                    <pic:cNvPicPr preferRelativeResize="0"/>
                  </pic:nvPicPr>
                  <pic:blipFill>
                    <a:blip r:embed="rId17"/>
                    <a:srcRect b="47872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866900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347E6724" w14:textId="77777777" w:rsidR="002F1406" w:rsidRDefault="002F1406" w:rsidP="00461633">
      <w:pPr>
        <w:pStyle w:val="IOSbodytext2017"/>
        <w:spacing w:after="120"/>
        <w:rPr>
          <w:lang w:eastAsia="en-US"/>
        </w:rPr>
      </w:pPr>
      <w:r w:rsidRPr="002F1406">
        <w:rPr>
          <w:lang w:eastAsia="en-US"/>
        </w:rPr>
        <w:t>Then, either click both lines</w:t>
      </w:r>
      <w:r w:rsidR="00461633">
        <w:rPr>
          <w:lang w:eastAsia="en-US"/>
        </w:rPr>
        <w:t>,</w:t>
      </w:r>
      <w:r w:rsidRPr="002F1406">
        <w:rPr>
          <w:lang w:eastAsia="en-US"/>
        </w:rPr>
        <w:t xml:space="preserve"> or click the point of intersection.</w:t>
      </w:r>
    </w:p>
    <w:p w14:paraId="7047A532" w14:textId="77777777" w:rsidR="002F1406" w:rsidRDefault="002F1406" w:rsidP="00461633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0F1ABDFB" wp14:editId="0FF6ED13">
            <wp:extent cx="4953000" cy="3143250"/>
            <wp:effectExtent l="19050" t="19050" r="19050" b="19050"/>
            <wp:docPr id="5" name="image8.png" descr="the image shows a screenshot of Geogebra demonstratin the instructions abov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 descr="geogebra_8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53282" cy="3143429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31CFA47D" w14:textId="77777777" w:rsidR="00AD4ACE" w:rsidRDefault="00AD4ACE">
      <w:pPr>
        <w:spacing w:before="0" w:line="240" w:lineRule="auto"/>
        <w:rPr>
          <w:lang w:eastAsia="en-US"/>
        </w:rPr>
      </w:pPr>
      <w:r>
        <w:rPr>
          <w:lang w:eastAsia="en-US"/>
        </w:rPr>
        <w:br w:type="page"/>
      </w:r>
    </w:p>
    <w:p w14:paraId="5D66D7EE" w14:textId="77777777" w:rsidR="00AD4ACE" w:rsidRDefault="00AD4ACE" w:rsidP="00461633">
      <w:pPr>
        <w:pStyle w:val="IOSbodytext2017"/>
        <w:spacing w:after="120"/>
        <w:rPr>
          <w:lang w:eastAsia="en-US"/>
        </w:rPr>
      </w:pPr>
    </w:p>
    <w:p w14:paraId="07995632" w14:textId="3C4C7D11" w:rsidR="002F1406" w:rsidRDefault="002F1406" w:rsidP="00461633">
      <w:pPr>
        <w:pStyle w:val="IOSbodytext2017"/>
        <w:spacing w:after="120"/>
        <w:rPr>
          <w:lang w:eastAsia="en-US"/>
        </w:rPr>
      </w:pPr>
      <w:r w:rsidRPr="002F1406">
        <w:rPr>
          <w:lang w:eastAsia="en-US"/>
        </w:rPr>
        <w:t>The point of intersection will be shown on the left.</w:t>
      </w:r>
    </w:p>
    <w:p w14:paraId="208C665A" w14:textId="77777777" w:rsidR="002F1406" w:rsidRDefault="002F1406" w:rsidP="00461633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55ED7F8B" wp14:editId="1342EDD0">
            <wp:extent cx="5734050" cy="1533525"/>
            <wp:effectExtent l="19050" t="19050" r="19050" b="28575"/>
            <wp:docPr id="13" name="image26.png" descr="the image shows a screenshot of Geogebra demonstratin the instructions abov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 descr="geogebra_9.png"/>
                    <pic:cNvPicPr preferRelativeResize="0"/>
                  </pic:nvPicPr>
                  <pic:blipFill>
                    <a:blip r:embed="rId19"/>
                    <a:srcRect b="57180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533525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453F4849" w14:textId="77777777" w:rsidR="00461633" w:rsidRDefault="00461633" w:rsidP="00461633">
      <w:pPr>
        <w:pStyle w:val="IOSheading22017"/>
      </w:pPr>
      <w:r>
        <w:br w:type="page"/>
      </w:r>
    </w:p>
    <w:p w14:paraId="27C4FE33" w14:textId="77777777" w:rsidR="002F1406" w:rsidRDefault="002F1406" w:rsidP="00461633">
      <w:pPr>
        <w:pStyle w:val="IOSheading22017"/>
      </w:pPr>
      <w:r>
        <w:t>Saving a graph</w:t>
      </w:r>
    </w:p>
    <w:p w14:paraId="4B58B0A9" w14:textId="77777777" w:rsidR="002F1406" w:rsidRDefault="002F1406" w:rsidP="00461633">
      <w:pPr>
        <w:pStyle w:val="IOSbodytext2017"/>
        <w:spacing w:after="120"/>
        <w:rPr>
          <w:lang w:eastAsia="en-US"/>
        </w:rPr>
      </w:pPr>
      <w:r>
        <w:rPr>
          <w:lang w:eastAsia="en-US"/>
        </w:rPr>
        <w:t>To save a graph, click the hamburger icon.</w:t>
      </w:r>
    </w:p>
    <w:p w14:paraId="247E1DD6" w14:textId="77777777" w:rsidR="002F1406" w:rsidRDefault="002F1406" w:rsidP="00461633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690CBA1D" wp14:editId="284CD349">
            <wp:extent cx="5734050" cy="1485900"/>
            <wp:effectExtent l="19050" t="19050" r="19050" b="19050"/>
            <wp:docPr id="7" name="image16.png" descr="the image shows a screenshot of Geogebra demonstratin the instructions abov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 descr="geogebra_10.png"/>
                    <pic:cNvPicPr preferRelativeResize="0"/>
                  </pic:nvPicPr>
                  <pic:blipFill>
                    <a:blip r:embed="rId20"/>
                    <a:srcRect b="58510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485900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154B5770" w14:textId="77777777" w:rsidR="002F1406" w:rsidRDefault="002F1406" w:rsidP="00461633">
      <w:pPr>
        <w:pStyle w:val="IOSbodytext2017"/>
        <w:spacing w:after="120"/>
        <w:rPr>
          <w:lang w:eastAsia="en-US"/>
        </w:rPr>
      </w:pPr>
      <w:r w:rsidRPr="002F1406">
        <w:rPr>
          <w:lang w:eastAsia="en-US"/>
        </w:rPr>
        <w:t>Give the graph a meaningful name, for example, the part of the assignment or task you are completing.</w:t>
      </w:r>
    </w:p>
    <w:p w14:paraId="06661C1D" w14:textId="77777777" w:rsidR="002F1406" w:rsidRDefault="002F1406" w:rsidP="00461633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33DC4B5D" wp14:editId="2543FCF0">
            <wp:extent cx="5734050" cy="1428750"/>
            <wp:effectExtent l="19050" t="19050" r="19050" b="19050"/>
            <wp:docPr id="10" name="image20.png" descr="the image shows a screenshot of Geogebra demonstratin the instructions abov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 descr="geogebra_11.png"/>
                    <pic:cNvPicPr preferRelativeResize="0"/>
                  </pic:nvPicPr>
                  <pic:blipFill>
                    <a:blip r:embed="rId21"/>
                    <a:srcRect b="60106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428750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16512F66" w14:textId="77777777" w:rsidR="002F1406" w:rsidRDefault="002F1406" w:rsidP="00461633">
      <w:pPr>
        <w:pStyle w:val="IOSbodytext2017"/>
        <w:spacing w:after="120"/>
        <w:rPr>
          <w:lang w:eastAsia="en-US"/>
        </w:rPr>
      </w:pPr>
      <w:r w:rsidRPr="002F1406">
        <w:rPr>
          <w:lang w:eastAsia="en-US"/>
        </w:rPr>
        <w:t xml:space="preserve">Saved graphs can be accessed by clicking the hamburger icon and selecting </w:t>
      </w:r>
      <w:r w:rsidRPr="00461633">
        <w:rPr>
          <w:rStyle w:val="IOSstrongemphasis2017"/>
          <w:lang w:eastAsia="en-US"/>
        </w:rPr>
        <w:t>Open.</w:t>
      </w:r>
    </w:p>
    <w:p w14:paraId="43940BA2" w14:textId="77777777" w:rsidR="002F1406" w:rsidRDefault="002F1406" w:rsidP="00461633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3AB66017" wp14:editId="01912F58">
            <wp:extent cx="5734050" cy="1581150"/>
            <wp:effectExtent l="19050" t="19050" r="19050" b="19050"/>
            <wp:docPr id="8" name="image17.png" descr="the image shows a screenshot of Geogebra demonstratin the instructions abov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 descr="geogebra_12.png"/>
                    <pic:cNvPicPr preferRelativeResize="0"/>
                  </pic:nvPicPr>
                  <pic:blipFill>
                    <a:blip r:embed="rId22"/>
                    <a:srcRect b="58499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581150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218F2CCE" w14:textId="77777777" w:rsidR="00461633" w:rsidRDefault="00461633" w:rsidP="00461633">
      <w:pPr>
        <w:pStyle w:val="IOSheading22017"/>
      </w:pPr>
      <w:r>
        <w:br w:type="page"/>
      </w:r>
    </w:p>
    <w:p w14:paraId="0CB6A458" w14:textId="77777777" w:rsidR="002F1406" w:rsidRDefault="002F1406" w:rsidP="00461633">
      <w:pPr>
        <w:pStyle w:val="IOSheading22017"/>
      </w:pPr>
      <w:r>
        <w:t>Sharing a graph</w:t>
      </w:r>
    </w:p>
    <w:p w14:paraId="55CB7EB6" w14:textId="77777777" w:rsidR="002F1406" w:rsidRDefault="002F1406" w:rsidP="00461633">
      <w:pPr>
        <w:pStyle w:val="IOSbodytext2017"/>
        <w:spacing w:after="120"/>
        <w:rPr>
          <w:lang w:eastAsia="en-US"/>
        </w:rPr>
      </w:pPr>
      <w:r>
        <w:rPr>
          <w:lang w:eastAsia="en-US"/>
        </w:rPr>
        <w:t>From the hamburger icon, choose Share.</w:t>
      </w:r>
    </w:p>
    <w:p w14:paraId="7AC8F58A" w14:textId="77777777" w:rsidR="002F1406" w:rsidRDefault="002F1406" w:rsidP="00461633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008DF056" wp14:editId="6049BA6E">
            <wp:extent cx="5734050" cy="1495425"/>
            <wp:effectExtent l="19050" t="19050" r="19050" b="28575"/>
            <wp:docPr id="14" name="image13.png" descr="the image shows a screenshot of Geogebra demonstratin the instructions abov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 descr="geogebra_13.png"/>
                    <pic:cNvPicPr preferRelativeResize="0"/>
                  </pic:nvPicPr>
                  <pic:blipFill>
                    <a:blip r:embed="rId23"/>
                    <a:srcRect b="60750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495425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0A809EC8" w14:textId="77777777" w:rsidR="002F1406" w:rsidRDefault="002F1406" w:rsidP="002F1406">
      <w:pPr>
        <w:pStyle w:val="IOSbodytext2017"/>
        <w:rPr>
          <w:lang w:eastAsia="en-US"/>
        </w:rPr>
      </w:pPr>
      <w:r>
        <w:rPr>
          <w:lang w:eastAsia="en-US"/>
        </w:rPr>
        <w:t>First, you will be asked to Save the document.</w:t>
      </w:r>
    </w:p>
    <w:p w14:paraId="035804A6" w14:textId="77777777" w:rsidR="002F1406" w:rsidRDefault="002F1406" w:rsidP="00461633">
      <w:pPr>
        <w:pStyle w:val="IOSbodytext2017"/>
        <w:spacing w:after="120"/>
        <w:rPr>
          <w:lang w:eastAsia="en-US"/>
        </w:rPr>
      </w:pPr>
      <w:r>
        <w:rPr>
          <w:lang w:eastAsia="en-US"/>
        </w:rPr>
        <w:t>Then, you will be presented with a link that can be copied and pasted for submission to your teacher.</w:t>
      </w:r>
    </w:p>
    <w:p w14:paraId="62B70B4D" w14:textId="77777777" w:rsidR="002F1406" w:rsidRPr="009862E0" w:rsidRDefault="002F1406" w:rsidP="00461633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2D9B85CF" wp14:editId="426919DC">
            <wp:extent cx="5734050" cy="1981200"/>
            <wp:effectExtent l="19050" t="19050" r="19050" b="19050"/>
            <wp:docPr id="4" name="image12.png" descr="the image shows a screenshot of Geogebra demonstratin the instructions abov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 descr="geogebra_14.png"/>
                    <pic:cNvPicPr preferRelativeResize="0"/>
                  </pic:nvPicPr>
                  <pic:blipFill>
                    <a:blip r:embed="rId24"/>
                    <a:srcRect t="21010" b="23670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981200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sectPr w:rsidR="002F1406" w:rsidRPr="009862E0" w:rsidSect="00667FEF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AAC27B" w14:textId="77777777" w:rsidR="002F1406" w:rsidRDefault="002F1406" w:rsidP="00F247F6">
      <w:r>
        <w:separator/>
      </w:r>
    </w:p>
    <w:p w14:paraId="56F3E942" w14:textId="77777777" w:rsidR="002F1406" w:rsidRDefault="002F1406"/>
    <w:p w14:paraId="66487D7D" w14:textId="77777777" w:rsidR="002F1406" w:rsidRDefault="002F1406"/>
  </w:endnote>
  <w:endnote w:type="continuationSeparator" w:id="0">
    <w:p w14:paraId="06030F90" w14:textId="77777777" w:rsidR="002F1406" w:rsidRDefault="002F1406" w:rsidP="00F247F6">
      <w:r>
        <w:continuationSeparator/>
      </w:r>
    </w:p>
    <w:p w14:paraId="3E78B10C" w14:textId="77777777" w:rsidR="002F1406" w:rsidRDefault="002F1406"/>
    <w:p w14:paraId="372CF9DE" w14:textId="77777777" w:rsidR="002F1406" w:rsidRDefault="002F14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02FBED" w14:textId="617606A0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21F9C">
      <w:rPr>
        <w:noProof/>
      </w:rPr>
      <w:t>2</w:t>
    </w:r>
    <w:r w:rsidRPr="004E338C">
      <w:fldChar w:fldCharType="end"/>
    </w:r>
    <w:r>
      <w:tab/>
    </w:r>
    <w:r>
      <w:tab/>
    </w:r>
    <w:r w:rsidR="002F1406" w:rsidRPr="002F1406">
      <w:t>GeoGebra hel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EE7112" w14:textId="3C33EE73" w:rsidR="00BB366E" w:rsidRPr="00182340" w:rsidRDefault="00921F9C" w:rsidP="00667FEF">
    <w:pPr>
      <w:pStyle w:val="IOSfooter2017"/>
    </w:pPr>
    <w:hyperlink r:id="rId1" w:history="1">
      <w:r w:rsidR="0023408B" w:rsidRPr="00832D89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3</w:t>
    </w:r>
    <w:r w:rsidR="00BB366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97ABE1" w14:textId="77777777" w:rsidR="0023408B" w:rsidRDefault="002340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A9A352" w14:textId="77777777" w:rsidR="002F1406" w:rsidRDefault="002F1406" w:rsidP="00F247F6">
      <w:r>
        <w:separator/>
      </w:r>
    </w:p>
    <w:p w14:paraId="06EB2655" w14:textId="77777777" w:rsidR="002F1406" w:rsidRDefault="002F1406"/>
    <w:p w14:paraId="062A3E6F" w14:textId="77777777" w:rsidR="002F1406" w:rsidRDefault="002F1406"/>
  </w:footnote>
  <w:footnote w:type="continuationSeparator" w:id="0">
    <w:p w14:paraId="1DA9E61B" w14:textId="77777777" w:rsidR="002F1406" w:rsidRDefault="002F1406" w:rsidP="00F247F6">
      <w:r>
        <w:continuationSeparator/>
      </w:r>
    </w:p>
    <w:p w14:paraId="19ED575D" w14:textId="77777777" w:rsidR="002F1406" w:rsidRDefault="002F1406"/>
    <w:p w14:paraId="413D59CC" w14:textId="77777777" w:rsidR="002F1406" w:rsidRDefault="002F14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6DC1C4" w14:textId="77777777" w:rsidR="0023408B" w:rsidRDefault="002340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6AAB66" w14:textId="77777777" w:rsidR="0023408B" w:rsidRDefault="0023408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5A6B4F" w14:textId="77777777" w:rsidR="0023408B" w:rsidRDefault="002340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2F1406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2F3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08B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1406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1633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2033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1F9C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4AC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E11C284"/>
  <w15:docId w15:val="{61D3922E-9E82-4545-94BC-21370DE96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2F140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40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F140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1406"/>
    <w:rPr>
      <w:rFonts w:ascii="Arial" w:hAnsi="Arial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792033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2033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033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hyperlink" Target="https://www.geogebra.org/" TargetMode="External"/><Relationship Id="rId17" Type="http://schemas.openxmlformats.org/officeDocument/2006/relationships/image" Target="media/image6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3244BB-0DE1-445A-8936-11BE0D599EED}">
  <ds:schemaRefs>
    <ds:schemaRef ds:uri="http://schemas.microsoft.com/office/2006/metadata/properties"/>
    <ds:schemaRef ds:uri="fca9f20c-4d91-4413-81f3-3ba1c5fe68f0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afb8ebe4-905b-417d-beca-f7b3342c7830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1DEA208-7E0B-4337-9033-5B840A89AA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32FEAA-E775-4D7E-9603-169BD04391E2}"/>
</file>

<file path=customXml/itemProps4.xml><?xml version="1.0" encoding="utf-8"?>
<ds:datastoreItem xmlns:ds="http://schemas.openxmlformats.org/officeDocument/2006/customXml" ds:itemID="{53CBA444-3506-4286-BD2E-E82EFD348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21</TotalTime>
  <Pages>6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7 - GeoGebra help</vt:lpstr>
    </vt:vector>
  </TitlesOfParts>
  <Manager/>
  <Company>NSW Department of Education</Company>
  <LinksUpToDate>false</LinksUpToDate>
  <CharactersWithSpaces>11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7 - GeoGebra help</dc:title>
  <dc:subject/>
  <dc:creator>Milton, Gerri</dc:creator>
  <cp:keywords/>
  <dc:description/>
  <cp:lastModifiedBy>Daniel Proctor</cp:lastModifiedBy>
  <cp:revision>5</cp:revision>
  <cp:lastPrinted>2017-06-14T01:28:00Z</cp:lastPrinted>
  <dcterms:created xsi:type="dcterms:W3CDTF">2019-05-29T05:41:00Z</dcterms:created>
  <dcterms:modified xsi:type="dcterms:W3CDTF">2019-10-21T22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